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40189540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>
        <w:t>Loops</w:t>
      </w:r>
    </w:p>
    <w:p w14:paraId="300C7D9D" w14:textId="793DD560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7453C4" w:rsidRPr="007453C4">
          <w:rPr>
            <w:rStyle w:val="Hyperlink"/>
          </w:rPr>
          <w:t>https://judge.softuni.org/Contests/4412</w:t>
        </w:r>
      </w:hyperlink>
    </w:p>
    <w:p w14:paraId="542FC1FA" w14:textId="6DC72463" w:rsidR="007453C4" w:rsidRPr="007453C4" w:rsidRDefault="007453C4" w:rsidP="005F21E5">
      <w:pPr>
        <w:pStyle w:val="Heading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Heading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 xml:space="preserve">from the </w:t>
      </w:r>
      <w:proofErr w:type="gramStart"/>
      <w:r w:rsidR="007453C4" w:rsidRPr="007453C4">
        <w:rPr>
          <w:rFonts w:cstheme="minorHAnsi"/>
        </w:rPr>
        <w:t>console</w:t>
      </w:r>
      <w:proofErr w:type="gramEnd"/>
    </w:p>
    <w:p w14:paraId="4F996170" w14:textId="5E81270F" w:rsidR="007453C4" w:rsidRPr="007453C4" w:rsidRDefault="007453C4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</w:t>
      </w:r>
      <w:proofErr w:type="gramStart"/>
      <w:r w:rsidRPr="007453C4">
        <w:rPr>
          <w:rFonts w:cstheme="minorHAnsi"/>
        </w:rPr>
        <w:t>console</w:t>
      </w:r>
      <w:proofErr w:type="gramEnd"/>
    </w:p>
    <w:p w14:paraId="0F3D99AE" w14:textId="39B8AA10" w:rsidR="006C11A6" w:rsidRPr="007453C4" w:rsidRDefault="007453C4" w:rsidP="007453C4">
      <w:pPr>
        <w:pStyle w:val="ListParagraph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</w:t>
      </w:r>
      <w:proofErr w:type="gramStart"/>
      <w:r w:rsidRPr="007453C4">
        <w:rPr>
          <w:rFonts w:cstheme="minorHAnsi"/>
          <w:b/>
          <w:bCs/>
        </w:rPr>
        <w:t>p</w:t>
      </w:r>
      <w:proofErr w:type="gramEnd"/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Heading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 xml:space="preserve">from the </w:t>
      </w:r>
      <w:proofErr w:type="gramStart"/>
      <w:r w:rsidR="004B7F98" w:rsidRPr="004B7F98">
        <w:rPr>
          <w:rFonts w:cstheme="minorHAnsi"/>
        </w:rPr>
        <w:t>console</w:t>
      </w:r>
      <w:proofErr w:type="gramEnd"/>
    </w:p>
    <w:p w14:paraId="2979AE57" w14:textId="7B88614D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77777777" w:rsidR="009B54C4" w:rsidRPr="000237A0" w:rsidRDefault="009B54C4" w:rsidP="009B54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1</w:t>
            </w:r>
            <w:r>
              <w:rPr>
                <w:rFonts w:ascii="Consolas" w:hAnsi="Consolas" w:cstheme="minorHAnsi"/>
                <w:b/>
                <w:bCs/>
              </w:rPr>
              <w:t xml:space="preserve"> = 2</w:t>
            </w:r>
          </w:p>
          <w:p w14:paraId="0228140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2</w:t>
            </w:r>
            <w:r>
              <w:rPr>
                <w:rFonts w:ascii="Consolas" w:hAnsi="Consolas" w:cstheme="minorHAnsi"/>
                <w:b/>
                <w:bCs/>
              </w:rPr>
              <w:t xml:space="preserve"> = 4</w:t>
            </w:r>
          </w:p>
          <w:p w14:paraId="39A65D9B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4C3E3FCC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8</w:t>
            </w:r>
          </w:p>
          <w:p w14:paraId="5B47632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735DEB46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0B5841B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14</w:t>
            </w:r>
          </w:p>
          <w:p w14:paraId="1CE1A5D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16</w:t>
            </w:r>
          </w:p>
          <w:p w14:paraId="68E5CAA1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ListParagraph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Heading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</w:t>
      </w:r>
      <w:proofErr w:type="gramStart"/>
      <w:r>
        <w:t>console</w:t>
      </w:r>
      <w:proofErr w:type="gramEnd"/>
    </w:p>
    <w:p w14:paraId="71C19F7F" w14:textId="1923FA63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</w:t>
      </w:r>
      <w:proofErr w:type="gramStart"/>
      <w:r w:rsidRPr="004B7F98">
        <w:t>number</w:t>
      </w:r>
      <w:proofErr w:type="gramEnd"/>
    </w:p>
    <w:p w14:paraId="2D432262" w14:textId="77777777" w:rsidR="004B7F98" w:rsidRPr="000237A0" w:rsidRDefault="004B7F98" w:rsidP="004B7F98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Heading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 xml:space="preserve">: the count of </w:t>
      </w:r>
      <w:proofErr w:type="gramStart"/>
      <w:r w:rsidRPr="00976CFF">
        <w:t>characters</w:t>
      </w:r>
      <w:proofErr w:type="gramEnd"/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</w:t>
      </w:r>
      <w:proofErr w:type="gramStart"/>
      <w:r w:rsidRPr="00976CFF">
        <w:t>result</w:t>
      </w:r>
      <w:proofErr w:type="gramEnd"/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2F81B64E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65BBAA6D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11B451F0" w14:textId="4522DE6C" w:rsidR="00976CFF" w:rsidRPr="000237A0" w:rsidRDefault="00976CFF" w:rsidP="00976CFF">
      <w:pPr>
        <w:pStyle w:val="Heading2"/>
        <w:numPr>
          <w:ilvl w:val="0"/>
          <w:numId w:val="0"/>
        </w:numPr>
        <w:spacing w:before="0" w:after="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Heading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</w:t>
      </w:r>
      <w:proofErr w:type="gramStart"/>
      <w:r>
        <w:t>console</w:t>
      </w:r>
      <w:proofErr w:type="gramEnd"/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proofErr w:type="gramStart"/>
      <w:r w:rsidRPr="00AA58D1">
        <w:rPr>
          <w:b/>
          <w:bCs/>
        </w:rPr>
        <w:t>4</w:t>
      </w:r>
      <w:proofErr w:type="gramEnd"/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77777777" w:rsidR="00AA58D1" w:rsidRPr="000237A0" w:rsidRDefault="00AA58D1" w:rsidP="00AA58D1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Heading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Heading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 xml:space="preserve">Special numbers are divisible by all of their digits without </w:t>
      </w:r>
      <w:proofErr w:type="gramStart"/>
      <w:r w:rsidRPr="004B5E42">
        <w:rPr>
          <w:b/>
          <w:bCs/>
        </w:rPr>
        <w:t>remainder</w:t>
      </w:r>
      <w:proofErr w:type="gramEnd"/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</w:t>
      </w:r>
      <w:proofErr w:type="gramStart"/>
      <w:r w:rsidRPr="004B5E42">
        <w:t>number</w:t>
      </w:r>
      <w:proofErr w:type="gramEnd"/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</w:t>
      </w:r>
      <w:proofErr w:type="gramStart"/>
      <w:r w:rsidRPr="004B5E42">
        <w:rPr>
          <w:rFonts w:ascii="Consolas" w:hAnsi="Consolas"/>
          <w:b/>
          <w:bCs/>
          <w:lang w:val="en-GB"/>
        </w:rPr>
        <w:t>special</w:t>
      </w:r>
      <w:proofErr w:type="gramEnd"/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 xml:space="preserve">{num} is not </w:t>
      </w:r>
      <w:proofErr w:type="gramStart"/>
      <w:r w:rsidRPr="004B5E42">
        <w:rPr>
          <w:rFonts w:ascii="Consolas" w:hAnsi="Consolas"/>
          <w:b/>
          <w:bCs/>
        </w:rPr>
        <w:t>special</w:t>
      </w:r>
      <w:proofErr w:type="gramEnd"/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77777777" w:rsidR="004B5E42" w:rsidRPr="000237A0" w:rsidRDefault="004B5E42" w:rsidP="004B5E42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Heading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 xml:space="preserve">stop </w:t>
      </w:r>
      <w:proofErr w:type="gramStart"/>
      <w:r w:rsidRPr="007436A7">
        <w:rPr>
          <w:b/>
          <w:bCs/>
          <w:color w:val="00B050"/>
        </w:rPr>
        <w:t>number</w:t>
      </w:r>
      <w:proofErr w:type="gramEnd"/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 xml:space="preserve">stop </w:t>
      </w:r>
      <w:proofErr w:type="gramStart"/>
      <w:r w:rsidRPr="007436A7">
        <w:rPr>
          <w:b/>
          <w:bCs/>
        </w:rPr>
        <w:t>number</w:t>
      </w:r>
      <w:proofErr w:type="gramEnd"/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 xml:space="preserve">and print </w:t>
      </w:r>
      <w:proofErr w:type="gramStart"/>
      <w:r w:rsidRPr="007436A7">
        <w:t>it</w:t>
      </w:r>
      <w:proofErr w:type="gramEnd"/>
    </w:p>
    <w:p w14:paraId="5DCAA0C6" w14:textId="77777777" w:rsidR="007436A7" w:rsidRPr="000237A0" w:rsidRDefault="007436A7" w:rsidP="007436A7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lastRenderedPageBreak/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Heading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F60EB5">
        <w:rPr>
          <w:rFonts w:ascii="Consolas" w:hAnsi="Consolas"/>
          <w:b/>
          <w:bCs/>
        </w:rPr>
        <w:t>End</w:t>
      </w:r>
      <w:r w:rsidRPr="007C0168">
        <w:t xml:space="preserve">" is </w:t>
      </w:r>
      <w:proofErr w:type="gramStart"/>
      <w:r w:rsidRPr="007C0168">
        <w:t>read</w:t>
      </w:r>
      <w:proofErr w:type="gramEnd"/>
    </w:p>
    <w:p w14:paraId="55B8B6B0" w14:textId="195E31BD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>Add the money to the balance (starting form 0)</w:t>
      </w:r>
    </w:p>
    <w:p w14:paraId="6C6F9586" w14:textId="652FF283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>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</w:t>
      </w:r>
      <w:proofErr w:type="gramStart"/>
      <w:r w:rsidRPr="00AA58D1">
        <w:t>digit</w:t>
      </w:r>
      <w:proofErr w:type="gramEnd"/>
    </w:p>
    <w:p w14:paraId="0FC81631" w14:textId="5A6D0D2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 w:rsidR="00F60EB5">
        <w:t xml:space="preserve"> in the following format: </w:t>
      </w:r>
      <w:r w:rsidR="00F60EB5" w:rsidRPr="007C0168">
        <w:t>"</w:t>
      </w:r>
      <w:r w:rsidR="00F60EB5">
        <w:rPr>
          <w:rFonts w:ascii="Consolas" w:hAnsi="Consolas"/>
          <w:b/>
          <w:bCs/>
        </w:rPr>
        <w:t>Balance</w:t>
      </w:r>
      <w:r w:rsidR="00F60EB5" w:rsidRPr="007C0168">
        <w:rPr>
          <w:rFonts w:ascii="Consolas" w:hAnsi="Consolas"/>
          <w:b/>
          <w:bCs/>
        </w:rPr>
        <w:t>: {</w:t>
      </w:r>
      <w:r w:rsidR="00F60EB5">
        <w:rPr>
          <w:rFonts w:ascii="Consolas" w:hAnsi="Consolas"/>
          <w:b/>
          <w:bCs/>
        </w:rPr>
        <w:t>account balance</w:t>
      </w:r>
      <w:r w:rsidR="00F60EB5" w:rsidRPr="007C0168">
        <w:rPr>
          <w:rFonts w:ascii="Consolas" w:hAnsi="Consolas"/>
          <w:b/>
          <w:bCs/>
        </w:rPr>
        <w:t>}</w:t>
      </w:r>
      <w:r w:rsidR="00F60EB5" w:rsidRPr="007C0168">
        <w:t>"</w:t>
      </w:r>
    </w:p>
    <w:p w14:paraId="759064DA" w14:textId="77777777" w:rsidR="007C0168" w:rsidRPr="000237A0" w:rsidRDefault="007C0168" w:rsidP="007C0168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F61B4" w14:textId="77777777" w:rsidR="00F36691" w:rsidRDefault="00F36691" w:rsidP="00E12BCF">
      <w:pPr>
        <w:spacing w:before="0" w:after="0" w:line="240" w:lineRule="auto"/>
      </w:pPr>
      <w:r>
        <w:separator/>
      </w:r>
    </w:p>
  </w:endnote>
  <w:endnote w:type="continuationSeparator" w:id="0">
    <w:p w14:paraId="38EBF5AC" w14:textId="77777777" w:rsidR="00F36691" w:rsidRDefault="00F36691" w:rsidP="00E12B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5E998" w14:textId="77777777" w:rsidR="00E12BCF" w:rsidRDefault="00E12B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798B" w14:textId="77777777" w:rsidR="00E12BCF" w:rsidRDefault="00E12BCF" w:rsidP="00E12B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4F399F" wp14:editId="7D6270F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29BCE" w14:textId="77777777" w:rsidR="00E12BCF" w:rsidRPr="002C539D" w:rsidRDefault="00E12BCF" w:rsidP="00E12B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F39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CF29BCE" w14:textId="77777777" w:rsidR="00E12BCF" w:rsidRPr="002C539D" w:rsidRDefault="00E12BCF" w:rsidP="00E12B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566C9" wp14:editId="329514F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6787" w14:textId="77777777" w:rsidR="00E12BCF" w:rsidRPr="002C539D" w:rsidRDefault="00E12BCF" w:rsidP="00E12B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85639" w14:textId="77777777" w:rsidR="00E12BCF" w:rsidRPr="00596AA5" w:rsidRDefault="00E12BCF" w:rsidP="00E12B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ADF94" wp14:editId="074FE6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A2C51" wp14:editId="7B92F04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1886E5" wp14:editId="7AFBD48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56157" wp14:editId="11440AD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61AC54" wp14:editId="101D0FE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F6B381" wp14:editId="24513F5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F8DB61" wp14:editId="7504F71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85245" wp14:editId="3AC9195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D7372" wp14:editId="7DA2C4A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566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A86787" w14:textId="77777777" w:rsidR="00E12BCF" w:rsidRPr="002C539D" w:rsidRDefault="00E12BCF" w:rsidP="00E12B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85639" w14:textId="77777777" w:rsidR="00E12BCF" w:rsidRPr="00596AA5" w:rsidRDefault="00E12BCF" w:rsidP="00E12B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ADF94" wp14:editId="074FE6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A2C51" wp14:editId="7B92F04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1886E5" wp14:editId="7AFBD48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56157" wp14:editId="11440AD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61AC54" wp14:editId="101D0FE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F6B381" wp14:editId="24513F5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F8DB61" wp14:editId="7504F71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85245" wp14:editId="3AC9195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D7372" wp14:editId="7DA2C4A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C515F48" wp14:editId="78C11F0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D12405" wp14:editId="295F95A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CFE5D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FE0116" wp14:editId="757C90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E9474" w14:textId="77777777" w:rsidR="00E12BCF" w:rsidRPr="00596AA5" w:rsidRDefault="00E12BCF" w:rsidP="00E12B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FE01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85E9474" w14:textId="77777777" w:rsidR="00E12BCF" w:rsidRPr="00596AA5" w:rsidRDefault="00E12BCF" w:rsidP="00E12B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F4D9B64" w14:textId="77777777" w:rsidR="00E12BCF" w:rsidRDefault="00E12BCF" w:rsidP="00E12BCF">
    <w:pPr>
      <w:pStyle w:val="Footer"/>
    </w:pPr>
  </w:p>
  <w:p w14:paraId="59FD0CF9" w14:textId="77777777" w:rsidR="00E12BCF" w:rsidRDefault="00E12B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B7F38" w14:textId="77777777" w:rsidR="00E12BCF" w:rsidRDefault="00E12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3EDE2" w14:textId="77777777" w:rsidR="00F36691" w:rsidRDefault="00F36691" w:rsidP="00E12BCF">
      <w:pPr>
        <w:spacing w:before="0" w:after="0" w:line="240" w:lineRule="auto"/>
      </w:pPr>
      <w:r>
        <w:separator/>
      </w:r>
    </w:p>
  </w:footnote>
  <w:footnote w:type="continuationSeparator" w:id="0">
    <w:p w14:paraId="4E4F21E2" w14:textId="77777777" w:rsidR="00F36691" w:rsidRDefault="00F36691" w:rsidP="00E12B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A426B" w14:textId="77777777" w:rsidR="00E12BCF" w:rsidRDefault="00E12B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A7184" w14:textId="77777777" w:rsidR="00E12BCF" w:rsidRDefault="00E12B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B7D3" w14:textId="77777777" w:rsidR="00E12BCF" w:rsidRDefault="00E12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wFAG1CxkItAAAA"/>
  </w:docVars>
  <w:rsids>
    <w:rsidRoot w:val="00637A04"/>
    <w:rsid w:val="000237A0"/>
    <w:rsid w:val="001964F0"/>
    <w:rsid w:val="00212F89"/>
    <w:rsid w:val="00286374"/>
    <w:rsid w:val="003A1523"/>
    <w:rsid w:val="003B6574"/>
    <w:rsid w:val="003D11A9"/>
    <w:rsid w:val="00486079"/>
    <w:rsid w:val="0048644D"/>
    <w:rsid w:val="0049743B"/>
    <w:rsid w:val="004B5E42"/>
    <w:rsid w:val="004B7F98"/>
    <w:rsid w:val="005327EB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8A0867"/>
    <w:rsid w:val="0093494B"/>
    <w:rsid w:val="00976CFF"/>
    <w:rsid w:val="0099038B"/>
    <w:rsid w:val="009B54C4"/>
    <w:rsid w:val="009D1A5C"/>
    <w:rsid w:val="00AA58D1"/>
    <w:rsid w:val="00B476D5"/>
    <w:rsid w:val="00C00577"/>
    <w:rsid w:val="00C42D6A"/>
    <w:rsid w:val="00E12BCF"/>
    <w:rsid w:val="00E56E49"/>
    <w:rsid w:val="00E95BE7"/>
    <w:rsid w:val="00F36691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BC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BC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4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2</cp:revision>
  <dcterms:created xsi:type="dcterms:W3CDTF">2023-09-30T15:11:00Z</dcterms:created>
  <dcterms:modified xsi:type="dcterms:W3CDTF">2024-01-26T17:42:00Z</dcterms:modified>
</cp:coreProperties>
</file>